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62BAEF6" w14:textId="40586F11" w:rsidR="000D09B8" w:rsidRPr="00DA02D9" w:rsidRDefault="00BF3276" w:rsidP="000D09B8">
      <w:pPr>
        <w:pStyle w:val="AttorneyName"/>
        <w:rPr>
          <w:sz w:val="24"/>
          <w:lang w:val="en-GB"/>
        </w:rPr>
      </w:pPr>
      <w:r>
        <w:rPr>
          <w:sz w:val="24"/>
          <w:lang w:val="de-DE"/>
        </w:rPr>
        <w:t>ATTORNEYSX</w:t>
      </w:r>
    </w:p>
    <w:p w14:paraId="44E3E6D6" w14:textId="7ED0ECE3" w:rsidR="000D09B8" w:rsidRPr="00A14042" w:rsidRDefault="00462771" w:rsidP="000D09B8">
      <w:pPr>
        <w:pStyle w:val="AttorneyName"/>
        <w:rPr>
          <w:sz w:val="24"/>
        </w:rPr>
      </w:pPr>
      <w:r>
        <w:rPr>
          <w:sz w:val="24"/>
        </w:rPr>
        <w:t>FIRM_NAMEX</w:t>
      </w:r>
    </w:p>
    <w:p w14:paraId="761B86EA" w14:textId="2ABCD8FC" w:rsidR="000D09B8" w:rsidRPr="00A14042" w:rsidRDefault="00484B4B" w:rsidP="000D09B8">
      <w:pPr>
        <w:pStyle w:val="AttorneyName"/>
        <w:rPr>
          <w:sz w:val="24"/>
        </w:rPr>
      </w:pPr>
      <w:r>
        <w:rPr>
          <w:sz w:val="24"/>
        </w:rPr>
        <w:t>ADDRESS_LINE_1X</w:t>
      </w:r>
    </w:p>
    <w:p w14:paraId="1913C3C9" w14:textId="5AA2FF9C" w:rsidR="000D09B8" w:rsidRPr="00A14042" w:rsidRDefault="00484B4B" w:rsidP="000D09B8">
      <w:pPr>
        <w:pStyle w:val="AttorneyName"/>
        <w:rPr>
          <w:sz w:val="24"/>
        </w:rPr>
      </w:pPr>
      <w:r>
        <w:rPr>
          <w:sz w:val="24"/>
        </w:rPr>
        <w:t>ADDRESS_LINE_2X</w:t>
      </w:r>
    </w:p>
    <w:p w14:paraId="264AA467" w14:textId="42EC7A6D" w:rsidR="000D09B8" w:rsidRPr="00A14042" w:rsidRDefault="000D09B8" w:rsidP="000D09B8">
      <w:pPr>
        <w:pStyle w:val="AttorneyName"/>
        <w:rPr>
          <w:sz w:val="24"/>
        </w:rPr>
      </w:pPr>
      <w:r w:rsidRPr="00A14042">
        <w:rPr>
          <w:sz w:val="24"/>
        </w:rPr>
        <w:t xml:space="preserve">Telephone: </w:t>
      </w:r>
      <w:r w:rsidR="009C3A26">
        <w:rPr>
          <w:sz w:val="24"/>
        </w:rPr>
        <w:t>TELEPHONEX</w:t>
      </w:r>
    </w:p>
    <w:p w14:paraId="1891C79B" w14:textId="04701720" w:rsidR="000D09B8" w:rsidRDefault="000D09B8" w:rsidP="000D09B8">
      <w:pPr>
        <w:pStyle w:val="AttorneyName"/>
        <w:rPr>
          <w:sz w:val="24"/>
        </w:rPr>
      </w:pPr>
      <w:r w:rsidRPr="00A14042">
        <w:rPr>
          <w:sz w:val="24"/>
        </w:rPr>
        <w:t xml:space="preserve">Facsimile: </w:t>
      </w:r>
      <w:r w:rsidR="009C3A26">
        <w:rPr>
          <w:sz w:val="24"/>
        </w:rPr>
        <w:t>FACSIMILEX</w:t>
      </w:r>
    </w:p>
    <w:p w14:paraId="2F71A872" w14:textId="3E3BA86A" w:rsidR="00D11BC6" w:rsidRPr="00A14042" w:rsidRDefault="00D11BC6" w:rsidP="000D09B8">
      <w:pPr>
        <w:pStyle w:val="AttorneyName"/>
        <w:rPr>
          <w:sz w:val="24"/>
        </w:rPr>
      </w:pPr>
      <w:r>
        <w:rPr>
          <w:sz w:val="24"/>
        </w:rPr>
        <w:t xml:space="preserve">Email: </w:t>
      </w:r>
      <w:r w:rsidR="009C3A26">
        <w:rPr>
          <w:sz w:val="24"/>
        </w:rPr>
        <w:t>EMAILX</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5AEEF357" w14:textId="0ECA7E44" w:rsidR="000D09B8" w:rsidRPr="002815D3" w:rsidRDefault="000D09B8" w:rsidP="000D09B8">
      <w:pPr>
        <w:jc w:val="center"/>
        <w:rPr>
          <w:b/>
          <w:sz w:val="24"/>
        </w:rPr>
      </w:pPr>
      <w:r w:rsidRPr="002815D3">
        <w:rPr>
          <w:b/>
          <w:sz w:val="24"/>
        </w:rPr>
        <w:t xml:space="preserve">COUNTY </w:t>
      </w:r>
      <w:r w:rsidR="00026C53" w:rsidRPr="002815D3">
        <w:rPr>
          <w:b/>
          <w:sz w:val="24"/>
        </w:rPr>
        <w:t>NAME OF COUNTYX</w:t>
      </w:r>
    </w:p>
    <w:p w14:paraId="1A231B62" w14:textId="77777777" w:rsidR="00026C53" w:rsidRPr="002815D3" w:rsidRDefault="00026C53"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2815D3"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D9009E6" w:rsidR="00BF1309" w:rsidRPr="002815D3" w:rsidRDefault="00BF1309" w:rsidP="004453F7">
            <w:pPr>
              <w:pStyle w:val="AttorneyName"/>
              <w:spacing w:line="240" w:lineRule="auto"/>
              <w:rPr>
                <w:sz w:val="24"/>
                <w:szCs w:val="24"/>
              </w:rPr>
            </w:pPr>
            <w:r w:rsidRPr="002815D3">
              <w:rPr>
                <w:color w:val="2C2C2C"/>
                <w:sz w:val="24"/>
                <w:szCs w:val="24"/>
              </w:rPr>
              <w:t>PLAINTIFF</w:t>
            </w:r>
            <w:r w:rsidR="0013735C" w:rsidRPr="002815D3">
              <w:rPr>
                <w:color w:val="2C2C2C"/>
                <w:sz w:val="24"/>
                <w:szCs w:val="24"/>
              </w:rPr>
              <w:t>X</w:t>
            </w:r>
            <w:r w:rsidRPr="002815D3">
              <w:rPr>
                <w:color w:val="2C2C2C"/>
                <w:sz w:val="24"/>
                <w:szCs w:val="24"/>
              </w:rPr>
              <w:t>, an individual;</w:t>
            </w:r>
          </w:p>
          <w:p w14:paraId="2D296B79" w14:textId="77777777" w:rsidR="00BF1309" w:rsidRPr="002815D3" w:rsidRDefault="00BF1309" w:rsidP="004453F7">
            <w:pPr>
              <w:pStyle w:val="AttorneyName"/>
              <w:spacing w:line="240" w:lineRule="auto"/>
              <w:rPr>
                <w:sz w:val="24"/>
                <w:szCs w:val="24"/>
              </w:rPr>
            </w:pPr>
          </w:p>
          <w:p w14:paraId="290CBE7A" w14:textId="77777777" w:rsidR="00BF1309" w:rsidRPr="002815D3" w:rsidRDefault="00BF1309" w:rsidP="004453F7">
            <w:pPr>
              <w:pStyle w:val="AttorneyName"/>
              <w:spacing w:line="240" w:lineRule="auto"/>
              <w:rPr>
                <w:sz w:val="24"/>
                <w:szCs w:val="24"/>
              </w:rPr>
            </w:pPr>
            <w:r w:rsidRPr="002815D3">
              <w:rPr>
                <w:sz w:val="24"/>
                <w:szCs w:val="24"/>
              </w:rPr>
              <w:tab/>
            </w:r>
            <w:r w:rsidRPr="002815D3">
              <w:rPr>
                <w:sz w:val="24"/>
                <w:szCs w:val="24"/>
              </w:rPr>
              <w:tab/>
              <w:t xml:space="preserve">    Plaintiff,</w:t>
            </w:r>
          </w:p>
          <w:p w14:paraId="68F406AA" w14:textId="77777777" w:rsidR="00BF1309" w:rsidRPr="002815D3" w:rsidRDefault="00BF1309" w:rsidP="004453F7">
            <w:pPr>
              <w:pStyle w:val="AttorneyName"/>
              <w:spacing w:line="240" w:lineRule="auto"/>
              <w:rPr>
                <w:sz w:val="24"/>
                <w:szCs w:val="24"/>
              </w:rPr>
            </w:pPr>
            <w:r w:rsidRPr="002815D3">
              <w:rPr>
                <w:sz w:val="24"/>
                <w:szCs w:val="24"/>
              </w:rPr>
              <w:tab/>
              <w:t>vs.</w:t>
            </w:r>
          </w:p>
          <w:p w14:paraId="74B0985F" w14:textId="77777777" w:rsidR="00BF1309" w:rsidRPr="002815D3" w:rsidRDefault="00BF1309" w:rsidP="004453F7">
            <w:pPr>
              <w:pStyle w:val="AttorneyName"/>
              <w:spacing w:line="240" w:lineRule="auto"/>
              <w:rPr>
                <w:sz w:val="24"/>
                <w:szCs w:val="24"/>
              </w:rPr>
            </w:pPr>
          </w:p>
          <w:p w14:paraId="35D274F1" w14:textId="29D88BC1" w:rsidR="00BF1309" w:rsidRPr="002815D3" w:rsidRDefault="00BF1309" w:rsidP="004453F7">
            <w:pPr>
              <w:autoSpaceDE w:val="0"/>
              <w:autoSpaceDN w:val="0"/>
              <w:adjustRightInd w:val="0"/>
              <w:spacing w:line="240" w:lineRule="auto"/>
              <w:rPr>
                <w:rFonts w:eastAsia="Calibri"/>
                <w:color w:val="202020"/>
                <w:sz w:val="24"/>
                <w:szCs w:val="24"/>
              </w:rPr>
            </w:pPr>
            <w:r w:rsidRPr="002815D3">
              <w:rPr>
                <w:rFonts w:eastAsia="Calibri"/>
                <w:color w:val="202020"/>
                <w:sz w:val="24"/>
                <w:szCs w:val="24"/>
              </w:rPr>
              <w:t>DEFENDANT</w:t>
            </w:r>
            <w:r w:rsidR="0013735C" w:rsidRPr="002815D3">
              <w:rPr>
                <w:rFonts w:eastAsia="Calibri"/>
                <w:color w:val="202020"/>
                <w:sz w:val="24"/>
                <w:szCs w:val="24"/>
              </w:rPr>
              <w:t>X</w:t>
            </w:r>
            <w:r w:rsidRPr="002815D3">
              <w:rPr>
                <w:rFonts w:eastAsia="Calibri"/>
                <w:color w:val="202020"/>
                <w:sz w:val="24"/>
                <w:szCs w:val="24"/>
              </w:rPr>
              <w:t>; Does 1 TO 10, Inclusive,</w:t>
            </w:r>
          </w:p>
          <w:p w14:paraId="65DD01EA" w14:textId="77777777" w:rsidR="00BF1309" w:rsidRPr="002815D3"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2815D3" w:rsidRDefault="00BF1309" w:rsidP="004453F7">
            <w:pPr>
              <w:pStyle w:val="Header"/>
              <w:tabs>
                <w:tab w:val="left" w:pos="720"/>
              </w:tabs>
              <w:spacing w:line="240" w:lineRule="auto"/>
              <w:ind w:right="188"/>
              <w:jc w:val="center"/>
              <w:rPr>
                <w:rFonts w:eastAsia="Calibri"/>
                <w:color w:val="202020"/>
                <w:sz w:val="24"/>
                <w:szCs w:val="24"/>
              </w:rPr>
            </w:pPr>
            <w:r w:rsidRPr="002815D3">
              <w:rPr>
                <w:rFonts w:eastAsia="Calibri"/>
                <w:color w:val="202020"/>
                <w:sz w:val="24"/>
                <w:szCs w:val="24"/>
              </w:rPr>
              <w:t xml:space="preserve"> Defendants.</w:t>
            </w:r>
          </w:p>
          <w:p w14:paraId="7BBF3F90" w14:textId="77777777" w:rsidR="00BF1309" w:rsidRPr="002815D3"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2815D3"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63101BEC" w:rsidR="00BF1309" w:rsidRPr="002815D3" w:rsidRDefault="00BF1309" w:rsidP="004453F7">
            <w:pPr>
              <w:spacing w:line="240" w:lineRule="auto"/>
              <w:ind w:left="216"/>
              <w:rPr>
                <w:b/>
                <w:sz w:val="24"/>
                <w:szCs w:val="24"/>
              </w:rPr>
            </w:pPr>
            <w:r w:rsidRPr="002815D3">
              <w:rPr>
                <w:b/>
                <w:sz w:val="24"/>
                <w:szCs w:val="24"/>
              </w:rPr>
              <w:t xml:space="preserve">Case No. </w:t>
            </w:r>
            <w:r w:rsidR="005E38D1" w:rsidRPr="002815D3">
              <w:rPr>
                <w:b/>
                <w:sz w:val="24"/>
                <w:szCs w:val="24"/>
              </w:rPr>
              <w:t>CASENUMBER</w:t>
            </w:r>
            <w:r w:rsidR="0013735C" w:rsidRPr="002815D3">
              <w:rPr>
                <w:b/>
                <w:sz w:val="24"/>
                <w:szCs w:val="24"/>
              </w:rPr>
              <w:t>X</w:t>
            </w:r>
          </w:p>
          <w:p w14:paraId="6552E477" w14:textId="77777777" w:rsidR="00BF1309" w:rsidRPr="002815D3" w:rsidRDefault="00BF1309" w:rsidP="004453F7">
            <w:pPr>
              <w:spacing w:line="240" w:lineRule="auto"/>
              <w:ind w:left="216"/>
              <w:rPr>
                <w:b/>
                <w:sz w:val="24"/>
                <w:szCs w:val="24"/>
              </w:rPr>
            </w:pPr>
          </w:p>
          <w:p w14:paraId="63FEE883" w14:textId="737644BA" w:rsidR="00BF1309" w:rsidRPr="002815D3" w:rsidRDefault="00BF1309" w:rsidP="00BF1309">
            <w:pPr>
              <w:spacing w:line="240" w:lineRule="auto"/>
              <w:ind w:left="216"/>
              <w:rPr>
                <w:rFonts w:eastAsiaTheme="minorHAnsi"/>
                <w:b/>
                <w:sz w:val="24"/>
                <w:szCs w:val="24"/>
              </w:rPr>
            </w:pPr>
            <w:r w:rsidRPr="002815D3">
              <w:rPr>
                <w:rFonts w:eastAsiaTheme="minorHAnsi"/>
                <w:b/>
                <w:sz w:val="24"/>
                <w:szCs w:val="24"/>
              </w:rPr>
              <w:t>PLAINTIFF’S RESPONSES TO DOCUMENT</w:t>
            </w:r>
            <w:r w:rsidR="0013735C" w:rsidRPr="002815D3">
              <w:rPr>
                <w:rFonts w:eastAsiaTheme="minorHAnsi"/>
                <w:b/>
                <w:sz w:val="24"/>
                <w:szCs w:val="24"/>
              </w:rPr>
              <w:t>X</w:t>
            </w:r>
          </w:p>
          <w:p w14:paraId="452AE526" w14:textId="77777777" w:rsidR="00BF1309" w:rsidRPr="002815D3" w:rsidRDefault="00BF1309" w:rsidP="004453F7">
            <w:pPr>
              <w:spacing w:line="240" w:lineRule="auto"/>
              <w:ind w:left="216"/>
              <w:rPr>
                <w:b/>
                <w:szCs w:val="24"/>
              </w:rPr>
            </w:pPr>
          </w:p>
          <w:p w14:paraId="19A5AA70" w14:textId="77777777" w:rsidR="00BF1309" w:rsidRPr="002815D3" w:rsidRDefault="00BF1309" w:rsidP="004453F7">
            <w:pPr>
              <w:spacing w:line="240" w:lineRule="auto"/>
              <w:ind w:left="216"/>
              <w:rPr>
                <w:b/>
                <w:szCs w:val="24"/>
              </w:rPr>
            </w:pPr>
          </w:p>
        </w:tc>
      </w:tr>
    </w:tbl>
    <w:p w14:paraId="78A2C2FB" w14:textId="39D196DB" w:rsidR="000D09B8" w:rsidRPr="002815D3" w:rsidRDefault="000D09B8" w:rsidP="00BF1309">
      <w:pPr>
        <w:pStyle w:val="AttorneyName"/>
        <w:spacing w:before="80" w:line="480" w:lineRule="exact"/>
        <w:rPr>
          <w:sz w:val="24"/>
        </w:rPr>
      </w:pPr>
      <w:r w:rsidRPr="002815D3">
        <w:rPr>
          <w:sz w:val="24"/>
        </w:rPr>
        <w:t xml:space="preserve">PROPOUNDING PARTY: </w:t>
      </w:r>
      <w:r w:rsidRPr="002815D3">
        <w:rPr>
          <w:sz w:val="24"/>
        </w:rPr>
        <w:tab/>
      </w:r>
      <w:r w:rsidR="00BF1309" w:rsidRPr="002815D3">
        <w:rPr>
          <w:sz w:val="24"/>
        </w:rPr>
        <w:t>Defendant</w:t>
      </w:r>
      <w:r w:rsidRPr="002815D3">
        <w:rPr>
          <w:sz w:val="24"/>
          <w:szCs w:val="24"/>
        </w:rPr>
        <w:t xml:space="preserve">, </w:t>
      </w:r>
      <w:r w:rsidR="00BF1309" w:rsidRPr="002815D3">
        <w:rPr>
          <w:sz w:val="24"/>
        </w:rPr>
        <w:t>DEFENDANT</w:t>
      </w:r>
      <w:r w:rsidR="0013735C" w:rsidRPr="002815D3">
        <w:rPr>
          <w:sz w:val="24"/>
        </w:rPr>
        <w:t>X</w:t>
      </w:r>
    </w:p>
    <w:p w14:paraId="171EFD9D" w14:textId="389523A1" w:rsidR="000D09B8" w:rsidRPr="002815D3"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RESPONDING PARTY: </w:t>
      </w:r>
      <w:r w:rsidRPr="002815D3">
        <w:rPr>
          <w:sz w:val="24"/>
        </w:rPr>
        <w:tab/>
        <w:t xml:space="preserve"> </w:t>
      </w:r>
      <w:r w:rsidR="00BF1309" w:rsidRPr="002815D3">
        <w:rPr>
          <w:sz w:val="24"/>
        </w:rPr>
        <w:t>Plaintiff</w:t>
      </w:r>
      <w:r w:rsidRPr="002815D3">
        <w:rPr>
          <w:sz w:val="24"/>
        </w:rPr>
        <w:t>,</w:t>
      </w:r>
      <w:r w:rsidRPr="002815D3">
        <w:rPr>
          <w:sz w:val="24"/>
          <w:szCs w:val="24"/>
        </w:rPr>
        <w:t xml:space="preserve"> </w:t>
      </w:r>
      <w:r w:rsidR="00BF1309" w:rsidRPr="002815D3">
        <w:rPr>
          <w:sz w:val="24"/>
        </w:rPr>
        <w:t>PLAINTIFF</w:t>
      </w:r>
      <w:r w:rsidR="0013735C" w:rsidRPr="002815D3">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SET NUMBER: </w:t>
      </w:r>
      <w:r w:rsidRPr="002815D3">
        <w:rPr>
          <w:sz w:val="24"/>
        </w:rPr>
        <w:tab/>
      </w:r>
      <w:r w:rsidRPr="002815D3">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BF1309" w:rsidRDefault="00BF1309" w:rsidP="00BF1309">
      <w:pPr>
        <w:widowControl w:val="0"/>
        <w:ind w:firstLine="720"/>
        <w:contextualSpacing/>
        <w:rPr>
          <w:sz w:val="24"/>
          <w:szCs w:val="24"/>
        </w:rPr>
      </w:pPr>
      <w:r w:rsidRPr="00BF1309">
        <w:rPr>
          <w:sz w:val="24"/>
          <w:szCs w:val="24"/>
        </w:rPr>
        <w:t>TO ALL PARTIES AND THEIR ATTORNEYS OF RECORD:</w:t>
      </w:r>
    </w:p>
    <w:p w14:paraId="554AB20D" w14:textId="186E8262" w:rsidR="00BF1309" w:rsidRPr="002815D3" w:rsidRDefault="00BF1309" w:rsidP="000B501C">
      <w:pPr>
        <w:widowControl w:val="0"/>
        <w:contextualSpacing/>
        <w:rPr>
          <w:sz w:val="24"/>
          <w:szCs w:val="24"/>
        </w:rPr>
      </w:pPr>
      <w:r w:rsidRPr="00BF1309">
        <w:rPr>
          <w:sz w:val="24"/>
          <w:szCs w:val="24"/>
        </w:rPr>
        <w:tab/>
        <w:t xml:space="preserve">PLAINTIFF, </w:t>
      </w:r>
      <w:r w:rsidR="000B501C" w:rsidRPr="002815D3">
        <w:rPr>
          <w:color w:val="2C2C2C"/>
          <w:sz w:val="24"/>
          <w:szCs w:val="24"/>
        </w:rPr>
        <w:t>PLAINTIFF</w:t>
      </w:r>
      <w:r w:rsidR="0013735C" w:rsidRPr="002815D3">
        <w:rPr>
          <w:color w:val="2C2C2C"/>
          <w:sz w:val="24"/>
          <w:szCs w:val="24"/>
        </w:rPr>
        <w:t>X</w:t>
      </w:r>
      <w:r w:rsidR="000B501C" w:rsidRPr="002815D3">
        <w:rPr>
          <w:sz w:val="24"/>
          <w:szCs w:val="24"/>
        </w:rPr>
        <w:t>, (hereinafter “Responding Party</w:t>
      </w:r>
      <w:r w:rsidRPr="002815D3">
        <w:rPr>
          <w:sz w:val="24"/>
          <w:szCs w:val="24"/>
        </w:rPr>
        <w:t xml:space="preserve">”) makes the following answers and objections to the </w:t>
      </w:r>
      <w:r w:rsidR="000B501C" w:rsidRPr="002815D3">
        <w:rPr>
          <w:sz w:val="24"/>
          <w:szCs w:val="24"/>
        </w:rPr>
        <w:t>DOCUMENT</w:t>
      </w:r>
      <w:r w:rsidR="0013735C" w:rsidRPr="002815D3">
        <w:rPr>
          <w:sz w:val="24"/>
          <w:szCs w:val="24"/>
        </w:rPr>
        <w:t>X</w:t>
      </w:r>
      <w:r w:rsidRPr="002815D3">
        <w:rPr>
          <w:sz w:val="24"/>
          <w:szCs w:val="24"/>
        </w:rPr>
        <w:t xml:space="preserve">, Set One. </w:t>
      </w:r>
    </w:p>
    <w:p w14:paraId="1910EB7D" w14:textId="23AC2CFF" w:rsidR="000B501C" w:rsidRPr="002815D3" w:rsidRDefault="000B501C" w:rsidP="000B501C">
      <w:pPr>
        <w:widowControl w:val="0"/>
        <w:contextualSpacing/>
        <w:rPr>
          <w:sz w:val="24"/>
          <w:szCs w:val="24"/>
        </w:rPr>
      </w:pPr>
    </w:p>
    <w:p w14:paraId="78A6FEC7" w14:textId="77777777" w:rsidR="000B501C" w:rsidRPr="002815D3" w:rsidRDefault="000B501C" w:rsidP="000B501C">
      <w:pPr>
        <w:jc w:val="center"/>
        <w:rPr>
          <w:sz w:val="24"/>
          <w:szCs w:val="24"/>
        </w:rPr>
      </w:pPr>
      <w:r w:rsidRPr="002815D3">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2815D3">
        <w:rPr>
          <w:sz w:val="24"/>
          <w:szCs w:val="24"/>
        </w:rPr>
        <w:tab/>
      </w:r>
      <w:r w:rsidRPr="002815D3">
        <w:rPr>
          <w:bCs/>
          <w:sz w:val="24"/>
          <w:szCs w:val="24"/>
        </w:rPr>
        <w:t>Plaintiff’s investigation and discovery of the facts relating to this case, and preparation for trial, are continuing and not complete. All of the responses contained</w:t>
      </w:r>
      <w:r w:rsidRPr="00180EBA">
        <w:rPr>
          <w:bCs/>
          <w:sz w:val="24"/>
          <w:szCs w:val="24"/>
        </w:rPr>
        <w:t xml:space="preserve">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7AF8B6E3" w14:textId="4899A3DD" w:rsidR="00DA02D9" w:rsidRPr="0064679F" w:rsidRDefault="0064679F" w:rsidP="00BF1309">
      <w:pPr>
        <w:pStyle w:val="BodyTextIndent2"/>
        <w:spacing w:after="0" w:line="480" w:lineRule="exact"/>
        <w:ind w:left="0"/>
        <w:rPr>
          <w:bCs/>
          <w:sz w:val="24"/>
          <w:szCs w:val="24"/>
        </w:rPr>
      </w:pPr>
      <w:r>
        <w:rPr>
          <w:bCs/>
          <w:sz w:val="24"/>
          <w:szCs w:val="24"/>
        </w:rPr>
        <w:t>STARTX</w:t>
      </w:r>
    </w:p>
    <w:p w14:paraId="7BB2BC9B" w14:textId="66742361"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491963">
        <w:rPr>
          <w:rFonts w:eastAsia="Calibri"/>
          <w:sz w:val="24"/>
          <w:szCs w:val="24"/>
        </w:rPr>
        <w:t>DATEX</w:t>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43C3B" w14:textId="77777777" w:rsidR="00A61840" w:rsidRDefault="00A61840">
      <w:r>
        <w:separator/>
      </w:r>
    </w:p>
  </w:endnote>
  <w:endnote w:type="continuationSeparator" w:id="0">
    <w:p w14:paraId="5C92A031" w14:textId="77777777" w:rsidR="00A61840" w:rsidRDefault="00A61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082FF7C5"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E5505E">
      <w:rPr>
        <w:b/>
        <w:color w:val="808080" w:themeColor="background1" w:themeShade="80"/>
        <w:sz w:val="22"/>
        <w:szCs w:val="22"/>
      </w:rPr>
      <w:t>DOCUMENT</w:t>
    </w:r>
    <w:r w:rsidR="00E471E7" w:rsidRPr="00E5505E">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9A23E" w14:textId="77777777" w:rsidR="00A61840" w:rsidRDefault="00A61840">
      <w:r>
        <w:separator/>
      </w:r>
    </w:p>
  </w:footnote>
  <w:footnote w:type="continuationSeparator" w:id="0">
    <w:p w14:paraId="55591F6C" w14:textId="77777777" w:rsidR="00A61840" w:rsidRDefault="00A61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36261">
    <w:abstractNumId w:val="0"/>
  </w:num>
  <w:num w:numId="2" w16cid:durableId="1611624308">
    <w:abstractNumId w:val="10"/>
  </w:num>
  <w:num w:numId="3" w16cid:durableId="835076869">
    <w:abstractNumId w:val="13"/>
  </w:num>
  <w:num w:numId="4" w16cid:durableId="1769540383">
    <w:abstractNumId w:val="6"/>
  </w:num>
  <w:num w:numId="5" w16cid:durableId="154417775">
    <w:abstractNumId w:val="11"/>
  </w:num>
  <w:num w:numId="6" w16cid:durableId="496195073">
    <w:abstractNumId w:val="9"/>
  </w:num>
  <w:num w:numId="7" w16cid:durableId="1996953146">
    <w:abstractNumId w:val="2"/>
  </w:num>
  <w:num w:numId="8" w16cid:durableId="1763909993">
    <w:abstractNumId w:val="7"/>
  </w:num>
  <w:num w:numId="9" w16cid:durableId="1522276038">
    <w:abstractNumId w:val="3"/>
  </w:num>
  <w:num w:numId="10" w16cid:durableId="1146971416">
    <w:abstractNumId w:val="12"/>
  </w:num>
  <w:num w:numId="11" w16cid:durableId="427237756">
    <w:abstractNumId w:val="5"/>
  </w:num>
  <w:num w:numId="12" w16cid:durableId="1844666163">
    <w:abstractNumId w:val="1"/>
  </w:num>
  <w:num w:numId="13" w16cid:durableId="489367068">
    <w:abstractNumId w:val="16"/>
  </w:num>
  <w:num w:numId="14" w16cid:durableId="1185098972">
    <w:abstractNumId w:val="4"/>
  </w:num>
  <w:num w:numId="15" w16cid:durableId="586113371">
    <w:abstractNumId w:val="14"/>
  </w:num>
  <w:num w:numId="16" w16cid:durableId="900091995">
    <w:abstractNumId w:val="15"/>
  </w:num>
  <w:num w:numId="17" w16cid:durableId="598415842">
    <w:abstractNumId w:val="8"/>
  </w:num>
  <w:num w:numId="18" w16cid:durableId="11025351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bE0NjQzNDQwNLFQ0lEKTi0uzszPAykwrAUAVbf0W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6C53"/>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750"/>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35C"/>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1A0D"/>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5D3"/>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1F31"/>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4AC1"/>
    <w:rsid w:val="003B64AA"/>
    <w:rsid w:val="003B6F16"/>
    <w:rsid w:val="003B749C"/>
    <w:rsid w:val="003B77FD"/>
    <w:rsid w:val="003C1A5F"/>
    <w:rsid w:val="003C1C61"/>
    <w:rsid w:val="003C4108"/>
    <w:rsid w:val="003C6741"/>
    <w:rsid w:val="003D3107"/>
    <w:rsid w:val="003D4974"/>
    <w:rsid w:val="003D51C3"/>
    <w:rsid w:val="003D5AC6"/>
    <w:rsid w:val="003D5CDA"/>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771"/>
    <w:rsid w:val="00462BDA"/>
    <w:rsid w:val="00464001"/>
    <w:rsid w:val="004645A1"/>
    <w:rsid w:val="00464DAC"/>
    <w:rsid w:val="00465F4B"/>
    <w:rsid w:val="004668F6"/>
    <w:rsid w:val="00466AE8"/>
    <w:rsid w:val="004702C4"/>
    <w:rsid w:val="00470FC6"/>
    <w:rsid w:val="0047142F"/>
    <w:rsid w:val="00472495"/>
    <w:rsid w:val="00472AA4"/>
    <w:rsid w:val="00473153"/>
    <w:rsid w:val="0047475D"/>
    <w:rsid w:val="0047494B"/>
    <w:rsid w:val="00475BCA"/>
    <w:rsid w:val="00476674"/>
    <w:rsid w:val="0047760D"/>
    <w:rsid w:val="00477DF7"/>
    <w:rsid w:val="00481ACE"/>
    <w:rsid w:val="0048341C"/>
    <w:rsid w:val="00484458"/>
    <w:rsid w:val="00484705"/>
    <w:rsid w:val="00484B4B"/>
    <w:rsid w:val="0048541D"/>
    <w:rsid w:val="00486045"/>
    <w:rsid w:val="00487619"/>
    <w:rsid w:val="00487A7A"/>
    <w:rsid w:val="00487EBD"/>
    <w:rsid w:val="00490B5A"/>
    <w:rsid w:val="004917B3"/>
    <w:rsid w:val="00491963"/>
    <w:rsid w:val="004930B9"/>
    <w:rsid w:val="004931FB"/>
    <w:rsid w:val="004965A1"/>
    <w:rsid w:val="00496A67"/>
    <w:rsid w:val="004A00EE"/>
    <w:rsid w:val="004A1094"/>
    <w:rsid w:val="004A10A6"/>
    <w:rsid w:val="004A1D5F"/>
    <w:rsid w:val="004A1DC7"/>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1881"/>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314"/>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38D1"/>
    <w:rsid w:val="005E478E"/>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679F"/>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0B67"/>
    <w:rsid w:val="0086166B"/>
    <w:rsid w:val="00862421"/>
    <w:rsid w:val="008649B9"/>
    <w:rsid w:val="008673E0"/>
    <w:rsid w:val="00867C6C"/>
    <w:rsid w:val="00870FBD"/>
    <w:rsid w:val="00871F3E"/>
    <w:rsid w:val="0087222B"/>
    <w:rsid w:val="00873684"/>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049"/>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0FFD"/>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38D"/>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3A26"/>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840"/>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82"/>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276"/>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A53"/>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BC6"/>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2D9"/>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1E7"/>
    <w:rsid w:val="00E47551"/>
    <w:rsid w:val="00E502C2"/>
    <w:rsid w:val="00E50501"/>
    <w:rsid w:val="00E518D7"/>
    <w:rsid w:val="00E520AA"/>
    <w:rsid w:val="00E52838"/>
    <w:rsid w:val="00E54342"/>
    <w:rsid w:val="00E5442E"/>
    <w:rsid w:val="00E5505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C9E"/>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576E2"/>
    <w:rsid w:val="00F606EB"/>
    <w:rsid w:val="00F607AF"/>
    <w:rsid w:val="00F616D2"/>
    <w:rsid w:val="00F61AD1"/>
    <w:rsid w:val="00F629A3"/>
    <w:rsid w:val="00F631EA"/>
    <w:rsid w:val="00F639C0"/>
    <w:rsid w:val="00F64634"/>
    <w:rsid w:val="00F67051"/>
    <w:rsid w:val="00F677FB"/>
    <w:rsid w:val="00F67B56"/>
    <w:rsid w:val="00F703DB"/>
    <w:rsid w:val="00F7059D"/>
    <w:rsid w:val="00F70623"/>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2BD"/>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35C28-F50B-47A1-BBC6-39929CB7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44</cp:revision>
  <cp:lastPrinted>2018-12-10T16:35:00Z</cp:lastPrinted>
  <dcterms:created xsi:type="dcterms:W3CDTF">2019-01-23T23:04:00Z</dcterms:created>
  <dcterms:modified xsi:type="dcterms:W3CDTF">2023-09-19T11:02:00Z</dcterms:modified>
</cp:coreProperties>
</file>